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page" w:tblpX="902" w:tblpY="-1440"/>
        <w:tblW w:w="11240" w:type="dxa"/>
        <w:tblLook w:val="04A0" w:firstRow="1" w:lastRow="0" w:firstColumn="1" w:lastColumn="0" w:noHBand="0" w:noVBand="1"/>
      </w:tblPr>
      <w:tblGrid>
        <w:gridCol w:w="4077"/>
        <w:gridCol w:w="567"/>
        <w:gridCol w:w="851"/>
        <w:gridCol w:w="138"/>
        <w:gridCol w:w="2040"/>
        <w:gridCol w:w="1080"/>
        <w:gridCol w:w="640"/>
        <w:gridCol w:w="1847"/>
      </w:tblGrid>
      <w:tr w:rsidR="00583893" w:rsidRPr="00583893" w14:paraId="250541DC" w14:textId="77777777" w:rsidTr="00583893">
        <w:trPr>
          <w:trHeight w:val="402"/>
        </w:trPr>
        <w:tc>
          <w:tcPr>
            <w:tcW w:w="1124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A380F" w14:textId="77777777" w:rsidR="00583893" w:rsidRPr="00583893" w:rsidRDefault="00583893" w:rsidP="00583893">
            <w:pPr>
              <w:jc w:val="center"/>
              <w:rPr>
                <w:rFonts w:eastAsia="ＭＳ Ｐゴシック"/>
                <w:b/>
                <w:bCs/>
                <w:sz w:val="28"/>
                <w:szCs w:val="28"/>
                <w:lang w:val="en-AU" w:eastAsia="en-AU"/>
              </w:rPr>
            </w:pPr>
            <w:r w:rsidRPr="00583893">
              <w:rPr>
                <w:rFonts w:eastAsia="ＭＳ Ｐゴシック"/>
                <w:b/>
                <w:bCs/>
                <w:sz w:val="28"/>
                <w:szCs w:val="28"/>
                <w:lang w:val="en-AU" w:eastAsia="en-AU"/>
              </w:rPr>
              <w:t xml:space="preserve">APPLICATION FORM FOR MEMBERSHIP OF </w:t>
            </w:r>
          </w:p>
        </w:tc>
      </w:tr>
      <w:tr w:rsidR="00583893" w:rsidRPr="00583893" w14:paraId="37D84D30" w14:textId="77777777" w:rsidTr="00583893">
        <w:trPr>
          <w:trHeight w:val="402"/>
        </w:trPr>
        <w:tc>
          <w:tcPr>
            <w:tcW w:w="1124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C676B" w14:textId="77777777" w:rsidR="00583893" w:rsidRPr="00583893" w:rsidRDefault="00583893" w:rsidP="00583893">
            <w:pPr>
              <w:jc w:val="center"/>
              <w:rPr>
                <w:rFonts w:eastAsia="ＭＳ Ｐゴシック"/>
                <w:b/>
                <w:bCs/>
                <w:sz w:val="28"/>
                <w:szCs w:val="28"/>
                <w:lang w:val="en-AU" w:eastAsia="en-AU"/>
              </w:rPr>
            </w:pPr>
            <w:r w:rsidRPr="00583893">
              <w:rPr>
                <w:rFonts w:eastAsia="ＭＳ Ｐゴシック"/>
                <w:b/>
                <w:bCs/>
                <w:sz w:val="28"/>
                <w:szCs w:val="28"/>
                <w:lang w:val="en-AU" w:eastAsia="en-AU"/>
              </w:rPr>
              <w:t>THE PACIFIC RIM COLLEGE OF PSYCHIATRISTS</w:t>
            </w:r>
          </w:p>
        </w:tc>
      </w:tr>
      <w:tr w:rsidR="00583893" w:rsidRPr="00583893" w14:paraId="7A7D01C6" w14:textId="77777777" w:rsidTr="000C18C2">
        <w:trPr>
          <w:trHeight w:val="402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5F1B3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DATE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E60989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8BEBC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A2457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0E29C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2860A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</w:tr>
      <w:tr w:rsidR="00583893" w:rsidRPr="00583893" w14:paraId="612550FD" w14:textId="77777777" w:rsidTr="000C18C2">
        <w:trPr>
          <w:trHeight w:val="402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A0876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TITLE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E35057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DD94B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5FB38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37F8A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0B611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</w:tr>
      <w:tr w:rsidR="00583893" w:rsidRPr="00583893" w14:paraId="5F0E3D1A" w14:textId="77777777" w:rsidTr="000C18C2">
        <w:trPr>
          <w:trHeight w:val="402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0D731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FIRST NAME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6C787A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569598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5C7AD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A216D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10373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</w:tr>
      <w:tr w:rsidR="00583893" w:rsidRPr="00583893" w14:paraId="29E78B64" w14:textId="77777777" w:rsidTr="000C18C2">
        <w:trPr>
          <w:trHeight w:val="402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AEA3C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LAST NAME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08C6D5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C0945A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7F24C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730E3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B6828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</w:tr>
      <w:tr w:rsidR="00583893" w:rsidRPr="00583893" w14:paraId="11CE4379" w14:textId="77777777" w:rsidTr="000C18C2">
        <w:trPr>
          <w:trHeight w:val="402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B5265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DATE OF BIRTH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F4C915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2DCAF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8E5EF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A0327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7B66C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</w:tr>
      <w:tr w:rsidR="00583893" w:rsidRPr="00583893" w14:paraId="114BC3A5" w14:textId="77777777" w:rsidTr="000C18C2">
        <w:trPr>
          <w:trHeight w:val="402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F4490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COUNTRY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F6065A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E93D2" w14:textId="77777777" w:rsidR="00583893" w:rsidRPr="00583893" w:rsidRDefault="00583893" w:rsidP="00583893">
            <w:pPr>
              <w:jc w:val="right"/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GENDER</w:t>
            </w:r>
          </w:p>
        </w:tc>
        <w:tc>
          <w:tcPr>
            <w:tcW w:w="1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59B310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72323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</w:tr>
      <w:tr w:rsidR="00583893" w:rsidRPr="00583893" w14:paraId="10789F49" w14:textId="77777777" w:rsidTr="000C18C2">
        <w:trPr>
          <w:trHeight w:val="402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D40D3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CURRENT POSITION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CC94C1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736923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951FF5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F7D558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C0548D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</w:tr>
      <w:tr w:rsidR="00583893" w:rsidRPr="00583893" w14:paraId="0A71BED0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362F2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MAILING ADDRESS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77DD4C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7157FE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498BA2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7E8FF5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657621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</w:tr>
      <w:tr w:rsidR="00583893" w:rsidRPr="00583893" w14:paraId="3AE56A92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1D78D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A71995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D4F68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2C204D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DFE371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254C1B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</w:tr>
      <w:tr w:rsidR="00583893" w:rsidRPr="00583893" w14:paraId="0A30679A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636D0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HOME</w:t>
            </w:r>
            <w:r>
              <w:rPr>
                <w:rFonts w:eastAsia="ＭＳ Ｐゴシック"/>
                <w:sz w:val="22"/>
                <w:szCs w:val="22"/>
                <w:lang w:val="en-AU" w:eastAsia="en-AU"/>
              </w:rPr>
              <w:t>/ MOBILE</w:t>
            </w: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 PHONE 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E17FE3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F3F563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9D392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FAX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D66494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DD41C0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</w:tr>
      <w:tr w:rsidR="00583893" w:rsidRPr="00583893" w14:paraId="555238CF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3345E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OFFICE PHONE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FCE78B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4BA0D5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5BCFB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FCC77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3BE8E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</w:tr>
      <w:tr w:rsidR="00583893" w:rsidRPr="00583893" w14:paraId="63EDD2DD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A3457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E-MAIL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96D0F5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DB41AA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2D792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4DA73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D4285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</w:tr>
      <w:tr w:rsidR="00583893" w:rsidRPr="00583893" w14:paraId="4A03148A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F4D5D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5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7C3E7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32399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984A4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25C2C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6E099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</w:tr>
      <w:tr w:rsidR="00583893" w:rsidRPr="00583893" w14:paraId="3EAD0039" w14:textId="77777777" w:rsidTr="00583893">
        <w:trPr>
          <w:gridAfter w:val="4"/>
          <w:wAfter w:w="5607" w:type="dxa"/>
          <w:trHeight w:val="360"/>
        </w:trPr>
        <w:tc>
          <w:tcPr>
            <w:tcW w:w="56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7CC7E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SPECIALIST BOARD: </w:t>
            </w:r>
          </w:p>
        </w:tc>
      </w:tr>
      <w:tr w:rsidR="00583893" w:rsidRPr="00583893" w14:paraId="2E6C2CC3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E6DB1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Times New Roman" w:hint="eastAsia"/>
                <w:sz w:val="22"/>
                <w:szCs w:val="22"/>
                <w:lang w:val="en-AU" w:eastAsia="en-AU"/>
              </w:rPr>
              <w:t>􀂉</w:t>
            </w: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 PSYCHIATRY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F2D0C2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3F5176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24CB12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8F5C04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C9BD33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</w:tr>
      <w:tr w:rsidR="00583893" w:rsidRPr="00583893" w14:paraId="625E0C94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E0983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Times New Roman" w:hint="eastAsia"/>
                <w:sz w:val="22"/>
                <w:szCs w:val="22"/>
                <w:lang w:val="en-AU" w:eastAsia="en-AU"/>
              </w:rPr>
              <w:t>􀂉</w:t>
            </w: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 OTHER (PLEASE SPECIFY)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BFA3CE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FBFF0A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73D702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0C404B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0B4B8D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</w:tr>
      <w:tr w:rsidR="00583893" w:rsidRPr="00583893" w14:paraId="1D6DBC58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1577FC" w14:textId="77777777" w:rsidR="00583893" w:rsidRPr="00583893" w:rsidRDefault="00583893" w:rsidP="00583893">
            <w:pPr>
              <w:rPr>
                <w:rFonts w:eastAsia="Times New Roman" w:hint="eastAsia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DATE </w:t>
            </w:r>
            <w:r>
              <w:rPr>
                <w:rFonts w:eastAsia="ＭＳ Ｐゴシック"/>
                <w:sz w:val="22"/>
                <w:szCs w:val="22"/>
                <w:lang w:val="en-AU" w:eastAsia="en-AU"/>
              </w:rPr>
              <w:t>COMPLETED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A8DFCE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9EB2D6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3F7CC7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A2D19B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501620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</w:tr>
      <w:tr w:rsidR="00583893" w:rsidRPr="00583893" w14:paraId="3C3491A3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F32F8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CURRENT</w:t>
            </w:r>
            <w:r w:rsidR="000C18C2"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 WORK</w:t>
            </w: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 INTERESTS: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B31402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13683F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92F25C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68731C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14E227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</w:tr>
      <w:tr w:rsidR="00583893" w:rsidRPr="00583893" w14:paraId="54C99918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3FF25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Times New Roman" w:hint="eastAsia"/>
                <w:sz w:val="22"/>
                <w:szCs w:val="22"/>
                <w:lang w:val="en-AU" w:eastAsia="en-AU"/>
              </w:rPr>
              <w:t>􀂉</w:t>
            </w: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 CLINICAL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200941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0FE225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6395FB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7DB7CC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00B918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</w:tr>
      <w:tr w:rsidR="00583893" w:rsidRPr="00583893" w14:paraId="242AFF2F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32394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Times New Roman" w:hint="eastAsia"/>
                <w:sz w:val="22"/>
                <w:szCs w:val="22"/>
                <w:lang w:val="en-AU" w:eastAsia="en-AU"/>
              </w:rPr>
              <w:t>􀂉</w:t>
            </w: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 TEACHING 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78DA40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59C242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E454E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358752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95214A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</w:tr>
      <w:tr w:rsidR="00583893" w:rsidRPr="00583893" w14:paraId="5F9627AA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C65C0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Times New Roman" w:hint="eastAsia"/>
                <w:sz w:val="22"/>
                <w:szCs w:val="22"/>
                <w:lang w:val="en-AU" w:eastAsia="en-AU"/>
              </w:rPr>
              <w:t>􀂉</w:t>
            </w: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 RESEARCH 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2828A7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AC6776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09D6B5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7ECA79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2A734E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</w:tr>
      <w:tr w:rsidR="00583893" w:rsidRPr="00583893" w14:paraId="6FE581B2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C84AB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15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A5AC8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96927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39D03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B5D80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EB012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</w:tr>
      <w:tr w:rsidR="00583893" w:rsidRPr="00583893" w14:paraId="2212200E" w14:textId="77777777" w:rsidTr="00583893">
        <w:trPr>
          <w:trHeight w:val="360"/>
        </w:trPr>
        <w:tc>
          <w:tcPr>
            <w:tcW w:w="56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D7DBA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SPECIALIST TRAINING</w:t>
            </w: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D3058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48FC3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C05FA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E355E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</w:tr>
      <w:tr w:rsidR="00583893" w:rsidRPr="00583893" w14:paraId="09F60AB8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488D0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7163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1513B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</w:tr>
      <w:tr w:rsidR="00583893" w:rsidRPr="00583893" w14:paraId="2E86BE0C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5F6DB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716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DC0A5F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</w:tr>
      <w:tr w:rsidR="00583893" w:rsidRPr="00583893" w14:paraId="23AAF4C6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59C8B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716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C32D3A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</w:tr>
      <w:tr w:rsidR="00583893" w:rsidRPr="00583893" w14:paraId="74203147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0D38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716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710D84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</w:tr>
      <w:tr w:rsidR="00583893" w:rsidRPr="00583893" w14:paraId="5BC8AE10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F7711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578DD5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E9093C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140927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B00C83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DCD448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</w:tr>
      <w:tr w:rsidR="00583893" w:rsidRPr="00583893" w14:paraId="5AAA1C01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A88D5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QUALIFICATIONS</w:t>
            </w:r>
          </w:p>
        </w:tc>
        <w:tc>
          <w:tcPr>
            <w:tcW w:w="7163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0383C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 </w:t>
            </w:r>
          </w:p>
        </w:tc>
      </w:tr>
      <w:tr w:rsidR="00583893" w:rsidRPr="00583893" w14:paraId="17F66CA9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133C5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716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2BEB81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</w:tr>
      <w:tr w:rsidR="00583893" w:rsidRPr="00583893" w14:paraId="799876B1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35D18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716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07496B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</w:tr>
      <w:tr w:rsidR="00583893" w:rsidRPr="00583893" w14:paraId="4C176478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68FF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716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DEF2D9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</w:tr>
      <w:tr w:rsidR="00583893" w:rsidRPr="00583893" w14:paraId="70FDD1FC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6302D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5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230D5C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C44230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2BF504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638287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935A59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</w:tr>
      <w:tr w:rsidR="00583893" w:rsidRPr="00583893" w14:paraId="40FD6BEB" w14:textId="77777777" w:rsidTr="00583893">
        <w:trPr>
          <w:trHeight w:val="360"/>
        </w:trPr>
        <w:tc>
          <w:tcPr>
            <w:tcW w:w="56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D9F97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YEARS WORKED AS </w:t>
            </w:r>
            <w:r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A QUALIFIED </w:t>
            </w: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PSYCHIATRIST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904531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B1A68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0C4B3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6D45B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</w:tr>
      <w:tr w:rsidR="00583893" w:rsidRPr="00583893" w14:paraId="195D97CF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1ED70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5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EBE14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EB752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B8528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00423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B5376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</w:tr>
      <w:tr w:rsidR="00583893" w:rsidRPr="00583893" w14:paraId="6AE9CFA6" w14:textId="77777777" w:rsidTr="00583893">
        <w:trPr>
          <w:trHeight w:val="375"/>
        </w:trPr>
        <w:tc>
          <w:tcPr>
            <w:tcW w:w="56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58DAE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MEMBERSHIP OF NATIONAL ASSOCIATIONS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692FDE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5E2174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3635C3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B92C6A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</w:tr>
      <w:tr w:rsidR="00583893" w:rsidRPr="00583893" w14:paraId="24F6D971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FF7C9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15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1A3D4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D6AC46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9BAC01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229381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81A07E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</w:tr>
      <w:tr w:rsidR="00583893" w:rsidRPr="00583893" w14:paraId="1D95461A" w14:textId="77777777" w:rsidTr="006D7DFE">
        <w:trPr>
          <w:trHeight w:val="360"/>
        </w:trPr>
        <w:tc>
          <w:tcPr>
            <w:tcW w:w="46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08B75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INTERNATIONAL ACTIVITIES</w:t>
            </w:r>
            <w:r w:rsidR="006D7DFE"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 </w:t>
            </w:r>
          </w:p>
        </w:tc>
        <w:tc>
          <w:tcPr>
            <w:tcW w:w="30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2E551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417C9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15F2C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CFD11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</w:tr>
      <w:tr w:rsidR="00583893" w:rsidRPr="00583893" w14:paraId="57A59E8D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F0D85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716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65207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ＭＳ Ｐゴシック"/>
                <w:sz w:val="22"/>
                <w:szCs w:val="22"/>
                <w:lang w:val="en-AU" w:eastAsia="en-AU"/>
              </w:rPr>
              <w:t> </w:t>
            </w:r>
          </w:p>
        </w:tc>
      </w:tr>
      <w:tr w:rsidR="00583893" w:rsidRPr="00583893" w14:paraId="6391DF5E" w14:textId="77777777" w:rsidTr="000C18C2">
        <w:trPr>
          <w:trHeight w:val="360"/>
        </w:trPr>
        <w:tc>
          <w:tcPr>
            <w:tcW w:w="54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0670F" w14:textId="77777777" w:rsidR="000C18C2" w:rsidRDefault="000C18C2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>
              <w:rPr>
                <w:rFonts w:eastAsia="ＭＳ Ｐゴシック"/>
                <w:sz w:val="22"/>
                <w:szCs w:val="22"/>
                <w:lang w:val="en-AU" w:eastAsia="en-AU"/>
              </w:rPr>
              <w:t>INTEREST IN PRCP ACTIVTIES</w:t>
            </w:r>
            <w:r w:rsidR="00344307">
              <w:rPr>
                <w:rFonts w:eastAsia="ＭＳ Ｐゴシック"/>
                <w:sz w:val="22"/>
                <w:szCs w:val="22"/>
                <w:lang w:val="en-AU" w:eastAsia="en-AU"/>
              </w:rPr>
              <w:t>:</w:t>
            </w:r>
          </w:p>
          <w:p w14:paraId="7B3E6A23" w14:textId="77777777" w:rsidR="000C18C2" w:rsidRDefault="000C18C2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Times New Roman" w:hint="eastAsia"/>
                <w:sz w:val="22"/>
                <w:szCs w:val="22"/>
                <w:lang w:val="en-AU" w:eastAsia="en-AU"/>
              </w:rPr>
              <w:t>􀂉</w:t>
            </w:r>
            <w:r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 CONGRESS PARTICIPATION</w:t>
            </w:r>
          </w:p>
          <w:p w14:paraId="247AA9B1" w14:textId="77777777" w:rsidR="000C18C2" w:rsidRDefault="000C18C2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Times New Roman" w:hint="eastAsia"/>
                <w:sz w:val="22"/>
                <w:szCs w:val="22"/>
                <w:lang w:val="en-AU" w:eastAsia="en-AU"/>
              </w:rPr>
              <w:t>􀂉</w:t>
            </w:r>
            <w:r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 TRAINING PROGRAMS</w:t>
            </w:r>
          </w:p>
          <w:p w14:paraId="10CCB136" w14:textId="77777777" w:rsidR="00583893" w:rsidRDefault="000C18C2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Times New Roman" w:hint="eastAsia"/>
                <w:sz w:val="22"/>
                <w:szCs w:val="22"/>
                <w:lang w:val="en-AU" w:eastAsia="en-AU"/>
              </w:rPr>
              <w:t>􀂉</w:t>
            </w:r>
            <w:r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 RESEARCH</w:t>
            </w:r>
            <w:r w:rsidR="00344307">
              <w:rPr>
                <w:rFonts w:eastAsia="ＭＳ Ｐゴシック"/>
                <w:sz w:val="22"/>
                <w:szCs w:val="22"/>
                <w:lang w:val="en-AU" w:eastAsia="en-AU"/>
              </w:rPr>
              <w:t xml:space="preserve"> PROJECTS</w:t>
            </w:r>
          </w:p>
          <w:p w14:paraId="17B72A27" w14:textId="77777777" w:rsidR="00344307" w:rsidRPr="00583893" w:rsidRDefault="00344307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  <w:r w:rsidRPr="00583893">
              <w:rPr>
                <w:rFonts w:eastAsia="Times New Roman" w:hint="eastAsia"/>
                <w:sz w:val="22"/>
                <w:szCs w:val="22"/>
                <w:lang w:val="en-AU" w:eastAsia="en-AU"/>
              </w:rPr>
              <w:t>􀂉</w:t>
            </w:r>
            <w:r>
              <w:rPr>
                <w:rFonts w:eastAsia="Times New Roman"/>
                <w:sz w:val="22"/>
                <w:szCs w:val="22"/>
                <w:lang w:val="en-AU" w:eastAsia="en-AU"/>
              </w:rPr>
              <w:t xml:space="preserve"> ASIA PACIFIC PSYCHIATRY JOURNAL</w:t>
            </w:r>
          </w:p>
        </w:tc>
        <w:tc>
          <w:tcPr>
            <w:tcW w:w="574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D8E339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</w:tr>
      <w:tr w:rsidR="00583893" w:rsidRPr="00583893" w14:paraId="6823DFAC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2F4EF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7163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EB6238" w14:textId="77777777" w:rsidR="00583893" w:rsidRPr="00583893" w:rsidRDefault="00583893" w:rsidP="00583893">
            <w:pPr>
              <w:rPr>
                <w:rFonts w:eastAsia="ＭＳ Ｐゴシック"/>
                <w:sz w:val="22"/>
                <w:szCs w:val="22"/>
                <w:lang w:val="en-AU" w:eastAsia="en-AU"/>
              </w:rPr>
            </w:pPr>
          </w:p>
        </w:tc>
      </w:tr>
      <w:tr w:rsidR="00583893" w:rsidRPr="00583893" w14:paraId="6536F692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8C7D0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5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2659D7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180CC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6D6F8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31BF29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7F6448" w14:textId="77777777" w:rsidR="00583893" w:rsidRPr="00583893" w:rsidRDefault="00583893" w:rsidP="00583893">
            <w:pPr>
              <w:rPr>
                <w:rFonts w:eastAsia="Times New Roman"/>
                <w:sz w:val="20"/>
                <w:szCs w:val="20"/>
                <w:lang w:val="en-AU" w:eastAsia="en-AU"/>
              </w:rPr>
            </w:pPr>
          </w:p>
        </w:tc>
      </w:tr>
      <w:tr w:rsidR="00583893" w:rsidRPr="00583893" w14:paraId="361BAB2B" w14:textId="77777777" w:rsidTr="00583893">
        <w:trPr>
          <w:trHeight w:val="360"/>
        </w:trPr>
        <w:tc>
          <w:tcPr>
            <w:tcW w:w="1124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E25C5" w14:textId="77777777" w:rsidR="00583893" w:rsidRPr="00583893" w:rsidRDefault="00583893" w:rsidP="00583893">
            <w:pPr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</w:pPr>
            <w:r w:rsidRPr="00583893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 xml:space="preserve">Please return this form with your </w:t>
            </w:r>
            <w:r w:rsidRPr="00583893">
              <w:rPr>
                <w:rFonts w:ascii="Century" w:eastAsia="ＭＳ Ｐゴシック" w:hAnsi="Century"/>
                <w:b/>
                <w:bCs/>
                <w:color w:val="3366FF"/>
                <w:sz w:val="22"/>
                <w:szCs w:val="22"/>
                <w:lang w:val="en-AU" w:eastAsia="en-AU"/>
              </w:rPr>
              <w:t>CV</w:t>
            </w:r>
            <w:r w:rsidRPr="00583893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 xml:space="preserve"> and </w:t>
            </w:r>
            <w:r w:rsidRPr="00583893">
              <w:rPr>
                <w:rFonts w:ascii="Century" w:eastAsia="ＭＳ Ｐゴシック" w:hAnsi="Century"/>
                <w:b/>
                <w:bCs/>
                <w:color w:val="3366FF"/>
                <w:sz w:val="22"/>
                <w:szCs w:val="22"/>
                <w:lang w:val="en-AU" w:eastAsia="en-AU"/>
              </w:rPr>
              <w:t>one passport photo</w:t>
            </w:r>
            <w:r w:rsidRPr="00583893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 xml:space="preserve"> to the </w:t>
            </w:r>
            <w:r w:rsidRPr="00583893">
              <w:rPr>
                <w:rFonts w:ascii="Century" w:eastAsia="ＭＳ Ｐゴシック" w:hAnsi="Century"/>
                <w:b/>
                <w:bCs/>
                <w:sz w:val="22"/>
                <w:szCs w:val="22"/>
                <w:u w:val="single"/>
                <w:lang w:val="en-AU" w:eastAsia="en-AU"/>
              </w:rPr>
              <w:t>PRCP Secretariat</w:t>
            </w:r>
            <w:r w:rsidRPr="00583893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 xml:space="preserve"> located at:</w:t>
            </w:r>
          </w:p>
        </w:tc>
      </w:tr>
      <w:tr w:rsidR="00583893" w:rsidRPr="00583893" w14:paraId="5E19D8DB" w14:textId="77777777" w:rsidTr="000C18C2">
        <w:trPr>
          <w:trHeight w:val="36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257BA" w14:textId="77777777" w:rsidR="00583893" w:rsidRPr="00583893" w:rsidRDefault="00583893" w:rsidP="00583893">
            <w:pPr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</w:pPr>
          </w:p>
        </w:tc>
        <w:tc>
          <w:tcPr>
            <w:tcW w:w="716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C62DF" w14:textId="3E782E86" w:rsidR="00583893" w:rsidRPr="00583893" w:rsidRDefault="00583893" w:rsidP="00583893">
            <w:pPr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</w:pPr>
            <w:r w:rsidRPr="00583893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 xml:space="preserve">Department of </w:t>
            </w:r>
            <w:r w:rsidR="00FD2A5F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 xml:space="preserve">Quality </w:t>
            </w:r>
            <w:proofErr w:type="gramStart"/>
            <w:r w:rsidR="00FD2A5F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>Improvement</w:t>
            </w:r>
            <w:r w:rsidRPr="00583893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>,  NTT</w:t>
            </w:r>
            <w:proofErr w:type="gramEnd"/>
            <w:r w:rsidRPr="00583893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 xml:space="preserve"> MEDICAL CENTER TOKYO</w:t>
            </w:r>
          </w:p>
        </w:tc>
      </w:tr>
      <w:tr w:rsidR="00583893" w:rsidRPr="00583893" w14:paraId="409DD5A3" w14:textId="77777777" w:rsidTr="000C18C2">
        <w:trPr>
          <w:trHeight w:val="330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12D37" w14:textId="77777777" w:rsidR="00583893" w:rsidRPr="00583893" w:rsidRDefault="00583893" w:rsidP="00583893">
            <w:pPr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</w:pPr>
          </w:p>
        </w:tc>
        <w:tc>
          <w:tcPr>
            <w:tcW w:w="716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060C8" w14:textId="77777777" w:rsidR="00583893" w:rsidRPr="00583893" w:rsidRDefault="00583893" w:rsidP="00583893">
            <w:pPr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</w:pPr>
            <w:r w:rsidRPr="00583893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>5-9-22 Higashi-</w:t>
            </w:r>
            <w:proofErr w:type="spellStart"/>
            <w:r w:rsidRPr="00583893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>godanda</w:t>
            </w:r>
            <w:proofErr w:type="spellEnd"/>
            <w:r w:rsidRPr="00583893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>, Shinagawa-</w:t>
            </w:r>
            <w:proofErr w:type="spellStart"/>
            <w:r w:rsidRPr="00583893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>ku</w:t>
            </w:r>
            <w:proofErr w:type="spellEnd"/>
            <w:r w:rsidRPr="00583893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 xml:space="preserve"> Tokyo 141-8625 JAPAN</w:t>
            </w:r>
          </w:p>
        </w:tc>
      </w:tr>
      <w:tr w:rsidR="00583893" w:rsidRPr="00583893" w14:paraId="6A30DF2E" w14:textId="77777777" w:rsidTr="000C18C2">
        <w:trPr>
          <w:trHeight w:val="585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9A729" w14:textId="77777777" w:rsidR="00583893" w:rsidRPr="00583893" w:rsidRDefault="00583893" w:rsidP="00583893">
            <w:pPr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</w:pPr>
          </w:p>
        </w:tc>
        <w:tc>
          <w:tcPr>
            <w:tcW w:w="716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2E7450" w14:textId="512CD8C5" w:rsidR="00583893" w:rsidRPr="00583893" w:rsidRDefault="00583893" w:rsidP="00583893">
            <w:pPr>
              <w:spacing w:after="240"/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</w:pPr>
            <w:r w:rsidRPr="00583893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 xml:space="preserve">Phone: + 81 3 3448 </w:t>
            </w:r>
            <w:proofErr w:type="gramStart"/>
            <w:r w:rsidRPr="00583893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>6508  Facsimile</w:t>
            </w:r>
            <w:proofErr w:type="gramEnd"/>
            <w:r w:rsidRPr="00583893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t xml:space="preserve">: + 81 3 3448 6507                                                                                            Email:  info@prcp.org </w:t>
            </w:r>
            <w:r w:rsidRPr="00583893">
              <w:rPr>
                <w:rFonts w:ascii="Century" w:eastAsia="ＭＳ Ｐゴシック" w:hAnsi="Century"/>
                <w:sz w:val="22"/>
                <w:szCs w:val="22"/>
                <w:lang w:val="en-AU" w:eastAsia="en-AU"/>
              </w:rPr>
              <w:br/>
            </w:r>
          </w:p>
        </w:tc>
      </w:tr>
      <w:tr w:rsidR="00583893" w:rsidRPr="00583893" w14:paraId="368C83FF" w14:textId="77777777" w:rsidTr="00583893">
        <w:trPr>
          <w:trHeight w:val="360"/>
        </w:trPr>
        <w:tc>
          <w:tcPr>
            <w:tcW w:w="1124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EC871" w14:textId="77777777" w:rsidR="00583893" w:rsidRPr="00583893" w:rsidRDefault="00583893" w:rsidP="00583893">
            <w:pPr>
              <w:rPr>
                <w:rFonts w:ascii="Century" w:eastAsia="ＭＳ Ｐゴシック" w:hAnsi="Century"/>
                <w:sz w:val="18"/>
                <w:szCs w:val="18"/>
                <w:lang w:val="en-AU" w:eastAsia="en-AU"/>
              </w:rPr>
            </w:pPr>
            <w:r w:rsidRPr="00583893">
              <w:rPr>
                <w:rFonts w:ascii="Century" w:eastAsia="ＭＳ Ｐゴシック" w:hAnsi="Century"/>
                <w:sz w:val="18"/>
                <w:szCs w:val="18"/>
                <w:lang w:val="en-AU" w:eastAsia="en-AU"/>
              </w:rPr>
              <w:t xml:space="preserve">*PRCP recognizes World Bank Economic Categories.  Please see the PRCP website for details: </w:t>
            </w:r>
            <w:r w:rsidRPr="00583893">
              <w:rPr>
                <w:rFonts w:ascii="Century" w:eastAsia="ＭＳ Ｐゴシック" w:hAnsi="Century"/>
                <w:color w:val="0000FF"/>
                <w:sz w:val="18"/>
                <w:szCs w:val="18"/>
                <w:u w:val="single"/>
                <w:lang w:val="en-AU" w:eastAsia="en-AU"/>
              </w:rPr>
              <w:t xml:space="preserve">www.prcp.org/members.html </w:t>
            </w:r>
          </w:p>
        </w:tc>
      </w:tr>
    </w:tbl>
    <w:p w14:paraId="47B0ABAC" w14:textId="77777777" w:rsidR="00B9100D" w:rsidRDefault="00B9100D"/>
    <w:p w14:paraId="5FB6BDC0" w14:textId="77777777" w:rsidR="00B9100D" w:rsidRDefault="00B9100D"/>
    <w:p w14:paraId="009A478B" w14:textId="77777777" w:rsidR="00B9100D" w:rsidRDefault="00B9100D"/>
    <w:sectPr w:rsidR="00B9100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76C9B" w14:textId="77777777" w:rsidR="001C1CD4" w:rsidRDefault="001C1CD4" w:rsidP="006C6653">
      <w:r>
        <w:separator/>
      </w:r>
    </w:p>
  </w:endnote>
  <w:endnote w:type="continuationSeparator" w:id="0">
    <w:p w14:paraId="49591F90" w14:textId="77777777" w:rsidR="001C1CD4" w:rsidRDefault="001C1CD4" w:rsidP="006C66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FED55" w14:textId="77777777" w:rsidR="001C1CD4" w:rsidRDefault="001C1CD4" w:rsidP="006C6653">
      <w:r>
        <w:separator/>
      </w:r>
    </w:p>
  </w:footnote>
  <w:footnote w:type="continuationSeparator" w:id="0">
    <w:p w14:paraId="0AA1602F" w14:textId="77777777" w:rsidR="001C1CD4" w:rsidRDefault="001C1CD4" w:rsidP="006C66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rM0sDQ2MbawMDJX0lEKTi0uzszPAykwrgUA3SshzywAAAA="/>
  </w:docVars>
  <w:rsids>
    <w:rsidRoot w:val="00B9100D"/>
    <w:rsid w:val="000C18C2"/>
    <w:rsid w:val="001C1CD4"/>
    <w:rsid w:val="00344307"/>
    <w:rsid w:val="004870BA"/>
    <w:rsid w:val="00583893"/>
    <w:rsid w:val="006C6653"/>
    <w:rsid w:val="006D7DFE"/>
    <w:rsid w:val="00824AFC"/>
    <w:rsid w:val="008415E4"/>
    <w:rsid w:val="00B40B24"/>
    <w:rsid w:val="00B9100D"/>
    <w:rsid w:val="00C23282"/>
    <w:rsid w:val="00C90A1D"/>
    <w:rsid w:val="00FC3939"/>
    <w:rsid w:val="00FD2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3095AAD"/>
  <w15:chartTrackingRefBased/>
  <w15:docId w15:val="{1B4F0B6A-7CD8-4170-8F56-6811E1F46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character" w:styleId="a3">
    <w:name w:val="Hyperlink"/>
    <w:rsid w:val="00B9100D"/>
    <w:rPr>
      <w:color w:val="0000FF"/>
      <w:u w:val="single"/>
    </w:rPr>
  </w:style>
  <w:style w:type="paragraph" w:styleId="a4">
    <w:name w:val="header"/>
    <w:basedOn w:val="a"/>
    <w:link w:val="a5"/>
    <w:rsid w:val="006C665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6C6653"/>
    <w:rPr>
      <w:sz w:val="24"/>
      <w:szCs w:val="24"/>
    </w:rPr>
  </w:style>
  <w:style w:type="paragraph" w:styleId="a6">
    <w:name w:val="footer"/>
    <w:basedOn w:val="a"/>
    <w:link w:val="a7"/>
    <w:rsid w:val="006C665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6C665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43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2</Words>
  <Characters>1214</Characters>
  <Application>Microsoft Office Word</Application>
  <DocSecurity>0</DocSecurity>
  <Lines>10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ea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j</dc:creator>
  <cp:keywords/>
  <cp:lastModifiedBy>秋山 剛</cp:lastModifiedBy>
  <cp:revision>4</cp:revision>
  <dcterms:created xsi:type="dcterms:W3CDTF">2021-10-22T22:51:00Z</dcterms:created>
  <dcterms:modified xsi:type="dcterms:W3CDTF">2021-10-22T22:52:00Z</dcterms:modified>
</cp:coreProperties>
</file>